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riana Ziz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r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iz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40 North Kilbourn Avenue Lincolnwood, IL, USA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lombianag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41499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eo Ziz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